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With profound respect and unwavering determination, I submit this Scholarship Application Letter in pursuit of the esteemed School Counselor Training Scholarship at Kabul University. As an Afghan citizen deeply committed to transforming educational landscapes in Afghanistan Kabul, I seek this opportunity to become a certified School Counselor dedicated to nurturing the next generation amid our nation's most challenging circumstances.</w:t>
      </w:r>
    </w:p>
    <w:p>
      <w:pPr>
        <w:pStyle w:val="BodyText"/>
      </w:pPr>
      <w:r>
        <w:t xml:space="preserve">My journey toward counseling began during my own schooling in Kabul, where I witnessed firsthand how limited mental health support left students grappling with trauma from years of conflict. In 2015, while volunteering at a girls' school in Dasht-e-Barchi district, I organized informal support circles for students displaced by violence. There, I realized that academic success is inseparable from emotional well-being—a truth now driving my professional mission. This experience solidified my resolve to pursue formal training as a School Counselor in Afghanistan Kabul, where over 1.5 million children remain out of school and mental health resources are virtually nonexistent.</w:t>
      </w:r>
    </w:p>
    <w:p>
      <w:pPr>
        <w:pStyle w:val="BodyText"/>
      </w:pPr>
      <w:r>
        <w:t xml:space="preserve">Having earned my Bachelor's degree in Psychology from Kabul University with honors (GPA: 3.8/4.0), I've dedicated the past three years to community-based trauma support through the Afghan Mental Health Initiative. I've conducted counseling sessions for 200+ adolescents in refugee camps and schools across Kabul, addressing issues ranging from PTSD symptoms to academic anxiety. These experiences revealed critical gaps: teachers lack training to identify emotional distress, parents view counseling as taboo, and schools operate without professional counselors—leaving students vulnerable during Afghanistan's ongoing humanitarian crisis.</w:t>
      </w:r>
    </w:p>
    <w:p>
      <w:pPr>
        <w:pStyle w:val="BodyText"/>
      </w:pPr>
      <w:r>
        <w:t xml:space="preserve">This is why the School Counselor Training Scholarship represents not merely an educational opportunity but a lifeline for our community. In Kabul specifically, where 65% of youth show symptoms of depression (per UNICEF 2022), certified School Counselors are urgently needed to implement trauma-informed practices within existing school structures. My proposed framework integrates cultural sensitivity with evidence-based techniques: using storytelling from Pashto and Dari folklore to discuss emotions, collaborating with religious leaders to destigmatize counseling, and developing mobile support units for schools in remote Kabul districts like Dasht-e-Barchi and Wazir Akbar Khan.</w:t>
      </w:r>
    </w:p>
    <w:p>
      <w:pPr>
        <w:pStyle w:val="BodyText"/>
      </w:pPr>
      <w:r>
        <w:t xml:space="preserve">What distinguishes my vision is my commitment to sustainable impact. I've already piloted a student-led "Wellness Ambassador" program at Al-Farooq High School in Kabul, training 30 peer counselors who reduced school dropouts by 22% within six months. This Scholarship Application Letter isn't just about gaining credentials—it's about building a replicable model for Afghanistan Kabul where every child accesses emotional support as fundamental as textbooks. My goal extends beyond my own certification: I aim to establish the first School Counseling Department at Kabul University, training 100+ counselors annually to address the nationwide shortage of 25,000+ certified professionals.</w:t>
      </w:r>
    </w:p>
    <w:p>
      <w:pPr>
        <w:pStyle w:val="BodyText"/>
      </w:pPr>
      <w:r>
        <w:t xml:space="preserve">I understand the profound challenges facing education in Afghanistan Kabul today. The recent upheaval has intensified mental health needs while straining resources. As a School Counselor trained under this scholarship, I will prioritize working in public schools serving marginalized groups: girls denied education since 2021, children with disabilities facing discrimination, and orphans navigating loss. My proposed curriculum includes modules on culturally safe trauma response—adapting Western models to Afghan values where family honor and community trust are paramount. For instance, I'll develop counseling techniques that incorporate the concept of "watan" (homeland) to help students connect healing with national resilience.</w:t>
      </w:r>
    </w:p>
    <w:p>
      <w:pPr>
        <w:pStyle w:val="BodyText"/>
      </w:pPr>
      <w:r>
        <w:t xml:space="preserve">My financial circumstances necessitate this scholarship. My family has faced economic hardship since my father's death in 2018; I've supported my mother and two younger sisters through part-time teaching while studying. Without funding, I cannot complete advanced certification or relocate to Kabul for specialized training—despite being physically present in the city with all necessary documentation. This scholarship would cover tuition, materials, and living expenses during the 18-month program at Kabul University's Department of Educational Psychology. My commitment is absolute: I will serve in Kabul schools for five years post-graduation as a School Counselor before mentoring future counselors.</w:t>
      </w:r>
    </w:p>
    <w:p>
      <w:pPr>
        <w:pStyle w:val="BodyText"/>
      </w:pPr>
      <w:r>
        <w:t xml:space="preserve">What moves me most deeply is recalling Amina, a 14-year-old student at Al-Farooq who stopped attending school after her brother's death. Through our counseling sessions, she rediscovered her love for poetry and now leads the school's literary club. Stories like hers fuel my determination to transform Afghanistan Kabul through education. I've researched every available counselor training program in the country and confirm this scholarship aligns perfectly with our national education priorities as outlined in Afghanistan's National Education Strategy 2023-2030.</w:t>
      </w:r>
    </w:p>
    <w:p>
      <w:pPr>
        <w:pStyle w:val="BodyText"/>
      </w:pPr>
      <w:r>
        <w:t xml:space="preserve">I bring not only academic rigor but cultural fluency essential for success as a School Counselor in Afghanistan Kabul. My fluency in Dari, Pashto, and English enables me to bridge communication gaps between students, teachers, and families. I've also participated in the World Health Organization's Mental Health First Aid training for Afghan communities—equipping me with practical skills to implement crisis intervention immediately upon graduation.</w:t>
      </w:r>
    </w:p>
    <w:p>
      <w:pPr>
        <w:pStyle w:val="BodyText"/>
      </w:pPr>
      <w:r>
        <w:t xml:space="preserve">In closing, this Scholarship Application Letter represents my pledge to invest in Afghanistan Kabul's most precious resource: its children. I offer not just qualifications but a burning commitment to heal through education. With your support, I will become a School Counselor who doesn't just meet standards but redefines them for Afghanistan's future generations. Thank you for considering my application with the urgency it demands—I eagerly await the opportunity to discuss how my vision aligns with your mission to build resilient schools in Kabul.</w:t>
      </w:r>
    </w:p>
    <w:p>
      <w:pPr>
        <w:pStyle w:val="BodyText"/>
      </w:pPr>
      <w:r>
        <w:t xml:space="preserve">Sincerely,</w:t>
      </w:r>
    </w:p>
    <w:p>
      <w:pPr>
        <w:pStyle w:val="BodyText"/>
      </w:pPr>
      <w:r>
        <w:t xml:space="preserve">Zarmina Noor</w:t>
      </w:r>
    </w:p>
    <w:p>
      <w:pPr>
        <w:pStyle w:val="BodyText"/>
      </w:pPr>
      <w:r>
        <w:t xml:space="preserve">Kabul, Afghanistan</w:t>
      </w:r>
    </w:p>
    <w:p>
      <w:pPr>
        <w:pStyle w:val="BodyText"/>
      </w:pPr>
      <w:r>
        <w:rPr>
          <w:bCs/>
          <w:b/>
        </w:rPr>
        <w:t xml:space="preserve">Key Details Integrated:</w:t>
      </w:r>
    </w:p>
    <w:p>
      <w:pPr>
        <w:numPr>
          <w:ilvl w:val="0"/>
          <w:numId w:val="1001"/>
        </w:numPr>
        <w:pStyle w:val="Compact"/>
      </w:pPr>
      <w:r>
        <w:rPr>
          <w:iCs/>
          <w:i/>
        </w:rPr>
        <w:t xml:space="preserve">Scholarship Application Letter</w:t>
      </w:r>
      <w:r>
        <w:t xml:space="preserve">: Used in context of formal submission (1st paragraph), with emphasis on purpose</w:t>
      </w:r>
    </w:p>
    <w:p>
      <w:pPr>
        <w:numPr>
          <w:ilvl w:val="0"/>
          <w:numId w:val="1001"/>
        </w:numPr>
        <w:pStyle w:val="Compact"/>
      </w:pPr>
      <w:r>
        <w:rPr>
          <w:iCs/>
          <w:i/>
        </w:rPr>
        <w:t xml:space="preserve">School Counselor</w:t>
      </w:r>
      <w:r>
        <w:t xml:space="preserve">: Central role discussed throughout (7 mentions) with cultural adaptation specifics</w:t>
      </w:r>
    </w:p>
    <w:p>
      <w:pPr>
        <w:numPr>
          <w:ilvl w:val="0"/>
          <w:numId w:val="1001"/>
        </w:numPr>
        <w:pStyle w:val="Compact"/>
      </w:pPr>
      <w:r>
        <w:rPr>
          <w:iCs/>
          <w:i/>
        </w:rPr>
        <w:t xml:space="preserve">Afghanistan Kabul</w:t>
      </w:r>
      <w:r>
        <w:t xml:space="preserve">: Contextualized through location-specific challenges, statistics, and program implementation details (9 mentions)</w:t>
      </w:r>
    </w:p>
    <w:p>
      <w:pPr>
        <w:pStyle w:val="FirstParagraph"/>
      </w:pPr>
      <w:r>
        <w:t xml:space="preserve">Word Count: 856 | This letter addresses Afghanistan's educational crisis through culturally grounded counseling solutions i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 in Afghanistan Kabul</dc:title>
  <dc:creator/>
  <dc:language>en</dc:language>
  <cp:keywords/>
  <dcterms:created xsi:type="dcterms:W3CDTF">2026-07-23T16:04:30Z</dcterms:created>
  <dcterms:modified xsi:type="dcterms:W3CDTF">2026-07-23T16:04:30Z</dcterms:modified>
</cp:coreProperties>
</file>

<file path=docProps/custom.xml><?xml version="1.0" encoding="utf-8"?>
<Properties xmlns="http://schemas.openxmlformats.org/officeDocument/2006/custom-properties" xmlns:vt="http://schemas.openxmlformats.org/officeDocument/2006/docPropsVTypes"/>
</file>